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CCF70" w14:textId="63BEDED4" w:rsidR="00B26BF3" w:rsidRDefault="00B26BF3" w:rsidP="00B26BF3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</w:t>
      </w:r>
      <w:proofErr w:type="gramStart"/>
      <w:r w:rsidRPr="00B26BF3">
        <w:rPr>
          <w:b/>
          <w:bCs/>
          <w:color w:val="FF0000"/>
          <w:sz w:val="32"/>
          <w:szCs w:val="32"/>
        </w:rPr>
        <w:t>Code :</w:t>
      </w:r>
      <w:proofErr w:type="gramEnd"/>
      <w:r w:rsidRPr="00B26BF3">
        <w:rPr>
          <w:b/>
          <w:bCs/>
          <w:color w:val="FF0000"/>
          <w:sz w:val="32"/>
          <w:szCs w:val="32"/>
        </w:rPr>
        <w:t xml:space="preserve">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Course Title 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2C77489B" w14:textId="7823B76D" w:rsidR="00B26BF3" w:rsidRPr="00B26BF3" w:rsidRDefault="00B26BF3" w:rsidP="00B26BF3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397783">
        <w:rPr>
          <w:b/>
          <w:bCs/>
          <w:color w:val="002060"/>
          <w:sz w:val="32"/>
          <w:szCs w:val="32"/>
        </w:rPr>
        <w:t>3</w:t>
      </w:r>
      <w:r w:rsidRPr="00B26BF3">
        <w:rPr>
          <w:b/>
          <w:bCs/>
          <w:color w:val="002060"/>
          <w:sz w:val="32"/>
          <w:szCs w:val="32"/>
        </w:rPr>
        <w:t xml:space="preserve"> Programs for Module 1</w:t>
      </w:r>
    </w:p>
    <w:p w14:paraId="2FD78C02" w14:textId="542B4A92" w:rsidR="00C327D4" w:rsidRPr="00C327D4" w:rsidRDefault="00C327D4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Problem </w:t>
      </w:r>
      <w:proofErr w:type="gramStart"/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Statement :</w:t>
      </w:r>
      <w:proofErr w:type="gramEnd"/>
    </w:p>
    <w:p w14:paraId="073A043C" w14:textId="18E74F4D" w:rsidR="00882477" w:rsidRPr="00882477" w:rsidRDefault="00882477" w:rsidP="00AD54F4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88247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Computer Science Engineering department is planning to organize a symposium. Symposium events are to be held with paper and project presentation</w:t>
      </w:r>
      <w:r w:rsidR="006746A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</w:t>
      </w:r>
      <w:r w:rsidRPr="0088247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quiz</w:t>
      </w:r>
      <w:r w:rsidR="006746A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zes</w:t>
      </w:r>
      <w:r w:rsidRPr="0088247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etc. Students should register the interest</w:t>
      </w:r>
      <w:r w:rsidR="006746A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g</w:t>
      </w:r>
      <w:r w:rsidRPr="00882477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events. </w:t>
      </w:r>
      <w:r w:rsidR="006C6CF5" w:rsidRPr="006C6CF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ssist the web page design team to create a registration form for the symposium using appropriate HTML tags.</w:t>
      </w:r>
    </w:p>
    <w:p w14:paraId="24399F9F" w14:textId="0017EA70" w:rsidR="00AD54F4" w:rsidRDefault="00AD54F4" w:rsidP="00AD54F4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web page should be having following things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: </w:t>
      </w:r>
    </w:p>
    <w:p w14:paraId="20DAD892" w14:textId="67125739" w:rsidR="00AD54F4" w:rsidRPr="00CB0FAC" w:rsidRDefault="00AD54F4" w:rsidP="00CB0FAC">
      <w:pPr>
        <w:pStyle w:val="ListParagraph"/>
        <w:numPr>
          <w:ilvl w:val="0"/>
          <w:numId w:val="5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</w:t>
      </w:r>
      <w:r w:rsidR="006746A7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he t</w:t>
      </w:r>
      <w:r w:rsidR="00E00F9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op of the </w:t>
      </w: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age will display the</w:t>
      </w:r>
      <w:r w:rsidR="00A1057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551C89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symposium event </w:t>
      </w:r>
      <w:r w:rsidR="00A1057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Banner (includ</w:t>
      </w:r>
      <w:r w:rsidR="006746A7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g</w:t>
      </w:r>
      <w:r w:rsidR="00A1057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image and text)</w:t>
      </w: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E00F9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nd other re</w:t>
      </w:r>
      <w:r w:rsidR="006746A7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lat</w:t>
      </w:r>
      <w:r w:rsidR="00E00F9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d information</w:t>
      </w:r>
      <w:r w:rsidR="00A1057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502133A6" w14:textId="02BD1EAE" w:rsidR="006746A7" w:rsidRPr="00CB0FAC" w:rsidRDefault="006746A7" w:rsidP="00CB0FAC">
      <w:pPr>
        <w:pStyle w:val="ListParagraph"/>
        <w:numPr>
          <w:ilvl w:val="0"/>
          <w:numId w:val="5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The Registration </w:t>
      </w:r>
      <w:r w:rsidR="00E00F95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age will </w:t>
      </w: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get the following details from the participants</w:t>
      </w:r>
      <w:r w:rsidR="003704D6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articipant Name, </w:t>
      </w:r>
      <w:r w:rsidR="003C472A"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Branch</w:t>
      </w: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college name, communication Address, E-mail id, mobile no, age, state, Gender, Events (Paper Presentation, Quiz, etc</w:t>
      </w:r>
      <w:proofErr w:type="gramStart"/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  <w:r w:rsidR="006C6CF5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etc</w:t>
      </w:r>
      <w:r w:rsidRPr="00CB0FAC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  <w:proofErr w:type="gramEnd"/>
    </w:p>
    <w:p w14:paraId="55DD3898" w14:textId="32DBB05F" w:rsidR="00E00F95" w:rsidRDefault="00E00F95" w:rsidP="00E00F95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E00F95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TML Tags used:</w:t>
      </w:r>
    </w:p>
    <w:p w14:paraId="59EEA4E6" w14:textId="7E9BF6A9" w:rsidR="00370C3D" w:rsidRPr="00197B8B" w:rsidRDefault="00E00F95" w:rsidP="00370C3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tml&gt; &lt;head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title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body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1</w:t>
      </w:r>
      <w:proofErr w:type="gramStart"/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</w:t>
      </w:r>
      <w:proofErr w:type="gramEnd"/>
      <w:r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2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3&gt;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lt;a&gt; &lt; </w:t>
      </w:r>
      <w:proofErr w:type="spellStart"/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img</w:t>
      </w:r>
      <w:proofErr w:type="spellEnd"/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</w:t>
      </w:r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form&gt;  &lt; input&gt; &lt;</w:t>
      </w:r>
      <w:proofErr w:type="spellStart"/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extarea</w:t>
      </w:r>
      <w:proofErr w:type="spellEnd"/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 &lt;select&gt;  &lt;option&gt; 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h4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spellStart"/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center</w:t>
      </w:r>
      <w:proofErr w:type="spellEnd"/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hr</w:t>
      </w:r>
      <w:r w:rsidR="00D97B48" w:rsidRPr="00197B8B">
        <w:rPr>
          <w:rStyle w:val="t"/>
          <w:rFonts w:ascii="Times New Roman" w:hAnsi="Times New Roman" w:cs="Times New Roman"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&gt;  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able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r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spellStart"/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h</w:t>
      </w:r>
      <w:proofErr w:type="spellEnd"/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td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  &lt;</w:t>
      </w:r>
      <w:proofErr w:type="spellStart"/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br</w:t>
      </w:r>
      <w:proofErr w:type="spellEnd"/>
      <w:r w:rsidR="00370C3D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</w:t>
      </w:r>
      <w:r w:rsidR="00D97B48" w:rsidRPr="00197B8B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 &lt;font&gt;</w:t>
      </w:r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&lt; button &gt; &lt;</w:t>
      </w:r>
      <w:proofErr w:type="spellStart"/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fieldset</w:t>
      </w:r>
      <w:proofErr w:type="spellEnd"/>
      <w:r w:rsidR="006746A7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&gt;</w:t>
      </w:r>
    </w:p>
    <w:p w14:paraId="517F8DE1" w14:textId="77777777" w:rsidR="00973242" w:rsidRDefault="00973242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2EBACD9A" w14:textId="664A7536" w:rsidR="00370C3D" w:rsidRDefault="00370C3D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370C3D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Solution: </w:t>
      </w:r>
    </w:p>
    <w:p w14:paraId="65784389" w14:textId="77777777" w:rsidR="00A22FDF" w:rsidRPr="00CB0FAC" w:rsidRDefault="00A22FDF" w:rsidP="00CB0FAC">
      <w:pPr>
        <w:shd w:val="clear" w:color="auto" w:fill="FFFFFF"/>
        <w:spacing w:after="0" w:line="360" w:lineRule="atLeast"/>
        <w:rPr>
          <w:rFonts w:eastAsia="Times New Roman"/>
          <w:sz w:val="26"/>
          <w:szCs w:val="26"/>
          <w:lang w:eastAsia="en-IN"/>
        </w:rPr>
      </w:pPr>
      <w:r w:rsidRPr="00CB0FAC">
        <w:rPr>
          <w:rFonts w:eastAsia="Times New Roman"/>
          <w:sz w:val="26"/>
          <w:szCs w:val="26"/>
          <w:lang w:eastAsia="en-IN"/>
        </w:rPr>
        <w:t>&lt;!DOCTYPE html&gt;</w:t>
      </w:r>
    </w:p>
    <w:p w14:paraId="633996C8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html&gt;</w:t>
      </w:r>
    </w:p>
    <w:p w14:paraId="335A5CB6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head&gt;</w:t>
      </w:r>
    </w:p>
    <w:p w14:paraId="2CA374BB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itle&gt;registration form&lt;/title&gt;</w:t>
      </w:r>
    </w:p>
    <w:p w14:paraId="15C1EFC5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head&gt;</w:t>
      </w:r>
    </w:p>
    <w:p w14:paraId="4551D33E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</w:p>
    <w:p w14:paraId="533C4087" w14:textId="461F9988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body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bgcolo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Lightskyblue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"&gt; </w:t>
      </w:r>
    </w:p>
    <w:p w14:paraId="49845854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ente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gt;&l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img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src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image/PU Logo.png"/&gt;</w:t>
      </w:r>
    </w:p>
    <w:p w14:paraId="753D6DD2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h1 &gt;Symposium Event Registration &lt;/h1&gt;&lt;/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ente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gt; </w:t>
      </w:r>
    </w:p>
    <w:p w14:paraId="50AB134A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    &lt;hr width="100%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olo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red" size="5px" align="left" /&gt;</w:t>
      </w:r>
    </w:p>
    <w:p w14:paraId="1F76F1D2" w14:textId="6F21CD62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    &lt;h2 ALIGN="CENTER"&gt;Registration form&lt;/h2&gt;</w:t>
      </w:r>
    </w:p>
    <w:p w14:paraId="5E6ECBC6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form action="Welcome.html" method="post"&gt;</w:t>
      </w:r>
    </w:p>
    <w:p w14:paraId="5B8C642A" w14:textId="671DC159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fieldset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gt;&lt;b&gt;</w:t>
      </w:r>
    </w:p>
    <w:p w14:paraId="33EB750D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able border="0"align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ente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" height="400"&gt;</w:t>
      </w:r>
    </w:p>
    <w:p w14:paraId="05EAC069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19E43637" w14:textId="77777777" w:rsidR="00CB0FAC" w:rsidRPr="00CB0FAC" w:rsidRDefault="00CB0FAC" w:rsidP="00CB0FAC">
      <w:pPr>
        <w:shd w:val="clear" w:color="auto" w:fill="FFFFFF"/>
        <w:spacing w:after="0" w:line="360" w:lineRule="atLeast"/>
        <w:ind w:left="720"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name"&gt;Name: &lt;/label&gt;&lt;/td&gt;</w:t>
      </w:r>
    </w:p>
    <w:p w14:paraId="6300AD0D" w14:textId="77777777" w:rsidR="00CB0FAC" w:rsidRPr="00CB0FAC" w:rsidRDefault="00CB0FAC" w:rsidP="00CB0FAC">
      <w:pPr>
        <w:shd w:val="clear" w:color="auto" w:fill="FFFFFF"/>
        <w:spacing w:after="0" w:line="360" w:lineRule="atLeast"/>
        <w:ind w:left="720"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&gt;&lt;input id="name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name" type="text" /&gt;&lt;/td&gt;</w:t>
      </w:r>
    </w:p>
    <w:p w14:paraId="2BFBBA18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057230FB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lastRenderedPageBreak/>
        <w:t>&lt;tr&gt;</w:t>
      </w:r>
    </w:p>
    <w:p w14:paraId="08CDCF0D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branch"&gt;Branch: &lt;/label&gt;&lt;/td&gt;</w:t>
      </w:r>
    </w:p>
    <w:p w14:paraId="5A8CCC3C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&gt;&lt;input id="branch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branch" type="text" /&gt;&lt;/td&gt;</w:t>
      </w:r>
    </w:p>
    <w:p w14:paraId="66840192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53141E84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45E39B93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Institution"&gt;Institution: &lt;/label&gt;&lt;/td&gt;</w:t>
      </w:r>
    </w:p>
    <w:p w14:paraId="47D42647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&gt;&lt;input id="Institution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Institution" type="text" /&gt;&lt;/td&gt;</w:t>
      </w:r>
    </w:p>
    <w:p w14:paraId="30CD3D66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7776F1D7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2928BF3E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email"&g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Email_Address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:&lt;/label&gt;&lt;/td&gt;</w:t>
      </w:r>
    </w:p>
    <w:p w14:paraId="1B3D6400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&gt;&lt;input id="email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email" type="email" /&gt;&lt;/td&gt;</w:t>
      </w:r>
    </w:p>
    <w:p w14:paraId="1D320980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4914A8B6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38992675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mobile"&gt;Mobile No:&lt;/label&gt;&lt;/td&gt;</w:t>
      </w:r>
    </w:p>
    <w:p w14:paraId="66653643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&gt;&lt;input id="mobile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10" name="mobile" type="text" /&gt;&lt;/td&gt;</w:t>
      </w:r>
    </w:p>
    <w:p w14:paraId="53DF876C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6100AD56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7206A4B1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address"&gt;Address&lt;/label&gt;&lt;/td&gt;</w:t>
      </w:r>
    </w:p>
    <w:p w14:paraId="03E8FC16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valign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="middle" </w:t>
      </w:r>
      <w:proofErr w:type="gram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align</w:t>
      </w:r>
      <w:proofErr w:type="gram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ente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"&gt;&l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textarea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rows="4"&gt;&lt;/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textarea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gt;&lt;/td&gt;</w:t>
      </w:r>
    </w:p>
    <w:p w14:paraId="1C1B8D1E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6801896B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1E01BFB1" w14:textId="0FB2961E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</w:t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ab/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&lt;td&gt;&lt;label for="State"&gt;State:&lt;/label&gt;&lt;/td&gt;</w:t>
      </w:r>
    </w:p>
    <w:p w14:paraId="44239968" w14:textId="5135A86E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</w:t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ab/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&lt;td&gt;&lt;input id="State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State" type="text" /&gt;&lt;/td&gt;</w:t>
      </w:r>
    </w:p>
    <w:p w14:paraId="24C0F5C9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74F5AA5C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0F958290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label for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DoB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"&g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DoB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:&lt;/label&gt;&lt;/td&gt;</w:t>
      </w:r>
    </w:p>
    <w:p w14:paraId="75BE7A98" w14:textId="77777777" w:rsidR="00CB0FAC" w:rsidRPr="00CB0FAC" w:rsidRDefault="00CB0FAC" w:rsidP="00CB0FAC">
      <w:pPr>
        <w:shd w:val="clear" w:color="auto" w:fill="FFFFFF"/>
        <w:spacing w:after="0" w:line="360" w:lineRule="atLeast"/>
        <w:ind w:firstLine="720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d&gt;&lt;input id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DoB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DoB"type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date" /&gt;&lt;/td&gt;</w:t>
      </w:r>
    </w:p>
    <w:p w14:paraId="27720079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5B88E11F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2D3140D3" w14:textId="5F8B77FB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</w:t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ab/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 &lt;td&gt;&lt;label for="gender"&gt;Gender:&lt;/label&gt;&lt;/td&gt;</w:t>
      </w:r>
    </w:p>
    <w:p w14:paraId="55909AF8" w14:textId="0AAB0FD8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</w:t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ab/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 &lt;td&gt;&lt;input id="gender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gender"type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radio" /&gt;Male</w:t>
      </w:r>
    </w:p>
    <w:p w14:paraId="2795FE67" w14:textId="0486BFF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    </w:t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ab/>
      </w: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input id="gender"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maxlength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50" name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gender"type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radio" /&gt;Female&lt;/td&gt;</w:t>
      </w:r>
    </w:p>
    <w:p w14:paraId="404D74E2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20EA282F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52145097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td&gt;&lt;label for="Events"&gt;Events:&lt;/label&gt;&lt;/td&gt;</w:t>
      </w:r>
    </w:p>
    <w:p w14:paraId="70648F90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td&gt;&lt;Select&gt; &lt;option&gt;Paper Presentation&lt;/option&gt;</w:t>
      </w:r>
    </w:p>
    <w:p w14:paraId="5CE477EE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            &lt;option&gt;Project Expo&lt;/option&gt;</w:t>
      </w:r>
    </w:p>
    <w:p w14:paraId="43D9BF9A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            &lt;option&gt;Code Debugging&lt;/option&gt;</w:t>
      </w:r>
    </w:p>
    <w:p w14:paraId="13983E21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            &lt;option&gt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Quis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option&gt;</w:t>
      </w:r>
    </w:p>
    <w:p w14:paraId="529440E5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   &lt;/Select&gt;    &lt;/td&gt;</w:t>
      </w:r>
    </w:p>
    <w:p w14:paraId="1C8A60EB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lastRenderedPageBreak/>
        <w:t>&lt;/tr&gt;</w:t>
      </w:r>
    </w:p>
    <w:p w14:paraId="4B5DA6EA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tr&gt;</w:t>
      </w:r>
    </w:p>
    <w:p w14:paraId="62D94762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 xml:space="preserve">&lt;td 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olspan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="2" align="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center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"&gt;</w:t>
      </w:r>
    </w:p>
    <w:p w14:paraId="4494556A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input name="Submit" type="Submit" value="Submit" /&gt;&amp;</w:t>
      </w:r>
      <w:proofErr w:type="spellStart"/>
      <w:proofErr w:type="gram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nbsp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;&amp;</w:t>
      </w:r>
      <w:proofErr w:type="spellStart"/>
      <w:proofErr w:type="gram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nbsp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;&amp;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nbsp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;</w:t>
      </w:r>
    </w:p>
    <w:p w14:paraId="099DA30C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    &lt;input name="reset" type="reset" value="Reset" /&gt;</w:t>
      </w:r>
    </w:p>
    <w:p w14:paraId="7F84A72C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d&gt;</w:t>
      </w:r>
    </w:p>
    <w:p w14:paraId="1F0E3C72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r&gt;</w:t>
      </w:r>
    </w:p>
    <w:p w14:paraId="0031A5D4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table&gt;&lt;/b&gt;</w:t>
      </w:r>
    </w:p>
    <w:p w14:paraId="0BB36347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</w:t>
      </w:r>
      <w:proofErr w:type="spellStart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fieldset</w:t>
      </w:r>
      <w:proofErr w:type="spellEnd"/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gt;</w:t>
      </w:r>
    </w:p>
    <w:p w14:paraId="7BF4432D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form&gt;</w:t>
      </w:r>
    </w:p>
    <w:p w14:paraId="64C22041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body&gt;</w:t>
      </w:r>
    </w:p>
    <w:p w14:paraId="065C458B" w14:textId="77777777" w:rsidR="00CB0FAC" w:rsidRPr="00CB0FAC" w:rsidRDefault="00CB0FAC" w:rsidP="00CB0FAC">
      <w:pPr>
        <w:shd w:val="clear" w:color="auto" w:fill="FFFFFF"/>
        <w:spacing w:after="0" w:line="360" w:lineRule="atLeast"/>
        <w:rPr>
          <w:rFonts w:ascii="Times New Roman" w:eastAsia="Times New Roman" w:hAnsi="Times New Roman" w:cs="Times New Roman"/>
          <w:sz w:val="26"/>
          <w:szCs w:val="26"/>
          <w:lang w:eastAsia="en-IN"/>
        </w:rPr>
      </w:pPr>
      <w:r w:rsidRPr="00CB0FAC">
        <w:rPr>
          <w:rFonts w:ascii="Times New Roman" w:eastAsia="Times New Roman" w:hAnsi="Times New Roman" w:cs="Times New Roman"/>
          <w:sz w:val="26"/>
          <w:szCs w:val="26"/>
          <w:lang w:eastAsia="en-IN"/>
        </w:rPr>
        <w:t>&lt;/html&gt;</w:t>
      </w:r>
    </w:p>
    <w:p w14:paraId="6283AA1B" w14:textId="678E0CC7" w:rsidR="008537D0" w:rsidRDefault="007A6C59" w:rsidP="00F21A2D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utput:</w:t>
      </w:r>
    </w:p>
    <w:p w14:paraId="0D7175D4" w14:textId="1D8B647A" w:rsidR="00256DB0" w:rsidRPr="008537D0" w:rsidRDefault="00CB0FAC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B0FA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drawing>
          <wp:inline distT="0" distB="0" distL="0" distR="0" wp14:anchorId="079A502D" wp14:editId="7236EE4C">
            <wp:extent cx="4771914" cy="5372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84858" cy="538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6DB0" w:rsidRPr="008537D0" w:rsidSect="00CB0FAC">
      <w:pgSz w:w="11906" w:h="16838"/>
      <w:pgMar w:top="1440" w:right="849" w:bottom="851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F82B01"/>
    <w:multiLevelType w:val="multilevel"/>
    <w:tmpl w:val="0CDC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CE6328"/>
    <w:multiLevelType w:val="multilevel"/>
    <w:tmpl w:val="6504A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8F46CF"/>
    <w:multiLevelType w:val="hybridMultilevel"/>
    <w:tmpl w:val="F51A7CC8"/>
    <w:lvl w:ilvl="0" w:tplc="38CE97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D26F8D"/>
    <w:multiLevelType w:val="hybridMultilevel"/>
    <w:tmpl w:val="A96AD4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642FB8"/>
    <w:multiLevelType w:val="multilevel"/>
    <w:tmpl w:val="DCE86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77351318">
    <w:abstractNumId w:val="4"/>
  </w:num>
  <w:num w:numId="2" w16cid:durableId="1389180745">
    <w:abstractNumId w:val="1"/>
  </w:num>
  <w:num w:numId="3" w16cid:durableId="535432476">
    <w:abstractNumId w:val="0"/>
  </w:num>
  <w:num w:numId="4" w16cid:durableId="462696027">
    <w:abstractNumId w:val="2"/>
  </w:num>
  <w:num w:numId="5" w16cid:durableId="18033806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xNzE0NDMwMDQ2MzBW0lEKTi0uzszPAykwNKwFAM7xouwtAAAA"/>
  </w:docVars>
  <w:rsids>
    <w:rsidRoot w:val="00F21A2D"/>
    <w:rsid w:val="00051E5C"/>
    <w:rsid w:val="00197B8B"/>
    <w:rsid w:val="00197CEA"/>
    <w:rsid w:val="002001C7"/>
    <w:rsid w:val="00256DB0"/>
    <w:rsid w:val="002A27F8"/>
    <w:rsid w:val="003704D6"/>
    <w:rsid w:val="00370C3D"/>
    <w:rsid w:val="003904D2"/>
    <w:rsid w:val="00397783"/>
    <w:rsid w:val="003C472A"/>
    <w:rsid w:val="003D17A0"/>
    <w:rsid w:val="00411B4D"/>
    <w:rsid w:val="00551C89"/>
    <w:rsid w:val="005D3808"/>
    <w:rsid w:val="00645E77"/>
    <w:rsid w:val="006746A7"/>
    <w:rsid w:val="006C6CF5"/>
    <w:rsid w:val="00766670"/>
    <w:rsid w:val="007A6C59"/>
    <w:rsid w:val="007E67CB"/>
    <w:rsid w:val="008168A3"/>
    <w:rsid w:val="008537D0"/>
    <w:rsid w:val="00882477"/>
    <w:rsid w:val="00973242"/>
    <w:rsid w:val="00987380"/>
    <w:rsid w:val="009C0ED3"/>
    <w:rsid w:val="009C7F89"/>
    <w:rsid w:val="00A10575"/>
    <w:rsid w:val="00A22FDF"/>
    <w:rsid w:val="00AD4538"/>
    <w:rsid w:val="00AD54F4"/>
    <w:rsid w:val="00B01D3D"/>
    <w:rsid w:val="00B24AD5"/>
    <w:rsid w:val="00B26BF3"/>
    <w:rsid w:val="00B75D32"/>
    <w:rsid w:val="00B97F00"/>
    <w:rsid w:val="00C327D4"/>
    <w:rsid w:val="00C519CC"/>
    <w:rsid w:val="00C86676"/>
    <w:rsid w:val="00CB0FAC"/>
    <w:rsid w:val="00CB267E"/>
    <w:rsid w:val="00D97B48"/>
    <w:rsid w:val="00DA21DB"/>
    <w:rsid w:val="00DB1E66"/>
    <w:rsid w:val="00E00F95"/>
    <w:rsid w:val="00E077FC"/>
    <w:rsid w:val="00F170A3"/>
    <w:rsid w:val="00F21A2D"/>
    <w:rsid w:val="00F2695A"/>
    <w:rsid w:val="00F3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E142B"/>
  <w15:chartTrackingRefBased/>
  <w15:docId w15:val="{CE9DEC17-00E3-4A93-97DF-BB45928BE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21A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6D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1A2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F21A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21A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21A2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21A2D"/>
    <w:rPr>
      <w:color w:val="0000FF"/>
      <w:u w:val="single"/>
    </w:rPr>
  </w:style>
  <w:style w:type="character" w:customStyle="1" w:styleId="t">
    <w:name w:val="t"/>
    <w:basedOn w:val="DefaultParagraphFont"/>
    <w:rsid w:val="008537D0"/>
  </w:style>
  <w:style w:type="character" w:customStyle="1" w:styleId="Heading3Char">
    <w:name w:val="Heading 3 Char"/>
    <w:basedOn w:val="DefaultParagraphFont"/>
    <w:link w:val="Heading3"/>
    <w:uiPriority w:val="9"/>
    <w:semiHidden/>
    <w:rsid w:val="00256D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56DB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D54F4"/>
    <w:pPr>
      <w:ind w:left="720"/>
      <w:contextualSpacing/>
    </w:pPr>
  </w:style>
  <w:style w:type="table" w:styleId="TableGrid">
    <w:name w:val="Table Grid"/>
    <w:basedOn w:val="TableNormal"/>
    <w:uiPriority w:val="39"/>
    <w:rsid w:val="0067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6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5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7B1C16C871A48A7234ABD46DB3D36" ma:contentTypeVersion="3" ma:contentTypeDescription="Create a new document." ma:contentTypeScope="" ma:versionID="db483d2e83f605c82584196b80fcdcb7">
  <xsd:schema xmlns:xsd="http://www.w3.org/2001/XMLSchema" xmlns:xs="http://www.w3.org/2001/XMLSchema" xmlns:p="http://schemas.microsoft.com/office/2006/metadata/properties" xmlns:ns2="b0e4c529-dd56-44df-9442-61e4306d0053" targetNamespace="http://schemas.microsoft.com/office/2006/metadata/properties" ma:root="true" ma:fieldsID="3b6ca192547e2c1f53a0d2ca0e8f6b6e" ns2:_="">
    <xsd:import namespace="b0e4c529-dd56-44df-9442-61e4306d0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4c529-dd56-44df-9442-61e4306d0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B77FBC-FD1C-4E1C-A613-D9B42739B606}"/>
</file>

<file path=customXml/itemProps2.xml><?xml version="1.0" encoding="utf-8"?>
<ds:datastoreItem xmlns:ds="http://schemas.openxmlformats.org/officeDocument/2006/customXml" ds:itemID="{EAA5DE0C-829F-4AE8-9351-9F1432EE4AE7}"/>
</file>

<file path=customXml/itemProps3.xml><?xml version="1.0" encoding="utf-8"?>
<ds:datastoreItem xmlns:ds="http://schemas.openxmlformats.org/officeDocument/2006/customXml" ds:itemID="{C8466693-C9D3-48F9-ADC9-3DCFF75124E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prabhu prabhu</cp:lastModifiedBy>
  <cp:revision>6</cp:revision>
  <cp:lastPrinted>2022-09-24T11:09:00Z</cp:lastPrinted>
  <dcterms:created xsi:type="dcterms:W3CDTF">2022-09-25T10:50:00Z</dcterms:created>
  <dcterms:modified xsi:type="dcterms:W3CDTF">2022-10-0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7B1C16C871A48A7234ABD46DB3D36</vt:lpwstr>
  </property>
</Properties>
</file>